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2C17B7B9" w:rsidR="00FE28FE" w:rsidRDefault="00FE28FE" w:rsidP="00916175">
            <w:pPr>
              <w:jc w:val="center"/>
            </w:pP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180D5A15" w:rsidR="00FE28FE" w:rsidRDefault="00FE28FE" w:rsidP="00916175">
            <w:pPr>
              <w:jc w:val="center"/>
            </w:pP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5DB4E8C4" w14:textId="78A5C37E" w:rsidR="006B10EF" w:rsidRDefault="006B10EF" w:rsidP="006B10EF">
            <w:pPr>
              <w:jc w:val="center"/>
            </w:pPr>
            <w:r>
              <w:t>AngularJS, Bootstrap, React</w:t>
            </w:r>
          </w:p>
        </w:tc>
        <w:tc>
          <w:tcPr>
            <w:tcW w:w="2639" w:type="dxa"/>
            <w:vAlign w:val="center"/>
          </w:tcPr>
          <w:p w14:paraId="005295A7" w14:textId="68BBF1B3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656A5765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BA7AA57" w14:textId="6AE87B28" w:rsidR="006B10EF" w:rsidRDefault="006B10EF" w:rsidP="006B10EF">
            <w:pPr>
              <w:jc w:val="center"/>
            </w:pPr>
            <w:r>
              <w:t>GraphQL, Node.js, Django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6D1E659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297971D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77777777" w:rsidR="00931B11" w:rsidRDefault="00931B11" w:rsidP="00321C70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56568AE" w14:textId="77777777" w:rsidR="00931B11" w:rsidRDefault="00931B11" w:rsidP="00321C70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778A1C17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21023D3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03B3184" w14:textId="4E5B0A62" w:rsidR="008972F8" w:rsidRDefault="006B10EF" w:rsidP="00916175">
            <w:pPr>
              <w:jc w:val="center"/>
            </w:pPr>
            <w:r>
              <w:t>Docker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02787D9B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37762FF" w14:textId="77777777" w:rsidR="008972F8" w:rsidRDefault="008972F8" w:rsidP="00916175">
            <w:pPr>
              <w:jc w:val="center"/>
            </w:pP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652A0552" w14:textId="479AC8CB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98C5B4B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89708CA" w14:textId="77777777" w:rsidR="008972F8" w:rsidRDefault="008972F8" w:rsidP="00916175">
            <w:pPr>
              <w:jc w:val="center"/>
            </w:pP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0F2DF9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0667F26C" w:rsidR="000F2DF9" w:rsidRPr="003314FF" w:rsidRDefault="000F2DF9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1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77777777" w:rsidR="000F2DF9" w:rsidRPr="003314FF" w:rsidRDefault="000F2DF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48A19D6" w14:textId="77777777" w:rsidR="000F2DF9" w:rsidRDefault="000F2DF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10E1543" w14:textId="77777777" w:rsidR="000F2DF9" w:rsidRDefault="000F2DF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3452821C" w14:textId="77777777" w:rsidR="000F2DF9" w:rsidRDefault="000F2DF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4745A07D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0DE470" w14:textId="564A5795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  <w:r w:rsidR="00B43379">
              <w:rPr>
                <w:b/>
                <w:bCs/>
              </w:rPr>
              <w:t xml:space="preserve"> Creation of shell program that minimizes build related bugsfor SiteMax3 and SitemMax 3.5 Ionic application</w:t>
            </w:r>
          </w:p>
        </w:tc>
        <w:tc>
          <w:tcPr>
            <w:tcW w:w="2158" w:type="dxa"/>
            <w:vAlign w:val="center"/>
          </w:tcPr>
          <w:p w14:paraId="1F016F56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518F722" w14:textId="547BBA55" w:rsidR="003314FF" w:rsidRPr="003314FF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Minimized time spent on debugging from </w:t>
            </w:r>
          </w:p>
        </w:tc>
        <w:tc>
          <w:tcPr>
            <w:tcW w:w="2158" w:type="dxa"/>
            <w:vAlign w:val="center"/>
          </w:tcPr>
          <w:p w14:paraId="264D484A" w14:textId="77777777" w:rsidR="00500684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  <w:p w14:paraId="79CD925D" w14:textId="2B1D8392" w:rsidR="003314FF" w:rsidRPr="003314FF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bash scripting language</w:t>
            </w:r>
          </w:p>
        </w:tc>
        <w:tc>
          <w:tcPr>
            <w:tcW w:w="2253" w:type="dxa"/>
            <w:vAlign w:val="center"/>
          </w:tcPr>
          <w:p w14:paraId="5E74F0C5" w14:textId="13C3BFFC" w:rsidR="003314FF" w:rsidRPr="003314FF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</w:p>
        </w:tc>
      </w:tr>
      <w:tr w:rsidR="003314FF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5A9D16A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  <w:r w:rsidR="00B43379"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00FB699" w14:textId="7A7E5001" w:rsidR="00B43379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ping up space for new single page applications from 20 minutes down to 2 minutes</w:t>
            </w:r>
          </w:p>
          <w:p w14:paraId="1541B6DD" w14:textId="070E70F2" w:rsidR="003314FF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</w:t>
            </w:r>
          </w:p>
        </w:tc>
        <w:tc>
          <w:tcPr>
            <w:tcW w:w="2158" w:type="dxa"/>
            <w:vAlign w:val="center"/>
          </w:tcPr>
          <w:p w14:paraId="15110AB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9D5AEF4" w14:textId="52B482A5" w:rsidR="003314FF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Bash Programming</w:t>
            </w:r>
          </w:p>
        </w:tc>
      </w:tr>
      <w:tr w:rsidR="00B43379" w:rsidRPr="003314FF" w14:paraId="531414F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6236A27" w14:textId="04214C3E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3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CBEDD23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time spent on creating the single page applications</w:t>
            </w:r>
          </w:p>
          <w:p w14:paraId="27AC3F19" w14:textId="7294D82D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number of mistakes made on code while allowing improvement</w:t>
            </w:r>
          </w:p>
        </w:tc>
        <w:tc>
          <w:tcPr>
            <w:tcW w:w="2158" w:type="dxa"/>
            <w:vAlign w:val="center"/>
          </w:tcPr>
          <w:p w14:paraId="15FD6F43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36A21443" w14:textId="77777777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02F02DA7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lastRenderedPageBreak/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8BD8FB" w14:textId="77777777" w:rsidR="00204B89" w:rsidRDefault="00204B89" w:rsidP="00FE28FE">
      <w:pPr>
        <w:spacing w:after="0"/>
      </w:pPr>
      <w:r>
        <w:separator/>
      </w:r>
    </w:p>
  </w:endnote>
  <w:endnote w:type="continuationSeparator" w:id="0">
    <w:p w14:paraId="44D236FE" w14:textId="77777777" w:rsidR="00204B89" w:rsidRDefault="00204B89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630BB6" w14:textId="77777777" w:rsidR="00204B89" w:rsidRDefault="00204B89" w:rsidP="00FE28FE">
      <w:pPr>
        <w:spacing w:after="0"/>
      </w:pPr>
      <w:r>
        <w:separator/>
      </w:r>
    </w:p>
  </w:footnote>
  <w:footnote w:type="continuationSeparator" w:id="0">
    <w:p w14:paraId="2CC1198F" w14:textId="77777777" w:rsidR="00204B89" w:rsidRDefault="00204B89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6648B"/>
    <w:rsid w:val="000716C9"/>
    <w:rsid w:val="0009507A"/>
    <w:rsid w:val="000E0858"/>
    <w:rsid w:val="000E1260"/>
    <w:rsid w:val="000F2DF9"/>
    <w:rsid w:val="000F5C14"/>
    <w:rsid w:val="00151509"/>
    <w:rsid w:val="00190689"/>
    <w:rsid w:val="001909FD"/>
    <w:rsid w:val="001A7884"/>
    <w:rsid w:val="001B57AF"/>
    <w:rsid w:val="001D3C76"/>
    <w:rsid w:val="00201AF0"/>
    <w:rsid w:val="00204B89"/>
    <w:rsid w:val="00231B80"/>
    <w:rsid w:val="00272235"/>
    <w:rsid w:val="002B19E5"/>
    <w:rsid w:val="002E6D6C"/>
    <w:rsid w:val="003314FF"/>
    <w:rsid w:val="003412ED"/>
    <w:rsid w:val="00384AAD"/>
    <w:rsid w:val="00394DC0"/>
    <w:rsid w:val="003B52C6"/>
    <w:rsid w:val="003F2B6D"/>
    <w:rsid w:val="00401D60"/>
    <w:rsid w:val="00436B26"/>
    <w:rsid w:val="00456CA1"/>
    <w:rsid w:val="004651C8"/>
    <w:rsid w:val="004B1B94"/>
    <w:rsid w:val="004D2E33"/>
    <w:rsid w:val="004E5D5A"/>
    <w:rsid w:val="00500684"/>
    <w:rsid w:val="005010FA"/>
    <w:rsid w:val="005131A0"/>
    <w:rsid w:val="00541743"/>
    <w:rsid w:val="0055177F"/>
    <w:rsid w:val="00564DD5"/>
    <w:rsid w:val="005750C4"/>
    <w:rsid w:val="00583905"/>
    <w:rsid w:val="0058754C"/>
    <w:rsid w:val="005901FF"/>
    <w:rsid w:val="00603A4E"/>
    <w:rsid w:val="006175F5"/>
    <w:rsid w:val="00617FD8"/>
    <w:rsid w:val="00663653"/>
    <w:rsid w:val="00672089"/>
    <w:rsid w:val="00672E3F"/>
    <w:rsid w:val="006B10EF"/>
    <w:rsid w:val="006B4DDA"/>
    <w:rsid w:val="006E019A"/>
    <w:rsid w:val="007265E0"/>
    <w:rsid w:val="0074592D"/>
    <w:rsid w:val="00755E5D"/>
    <w:rsid w:val="007765BC"/>
    <w:rsid w:val="0079021E"/>
    <w:rsid w:val="00791120"/>
    <w:rsid w:val="0080201C"/>
    <w:rsid w:val="00846C71"/>
    <w:rsid w:val="0085549F"/>
    <w:rsid w:val="008642D6"/>
    <w:rsid w:val="0087175A"/>
    <w:rsid w:val="00887EA6"/>
    <w:rsid w:val="00892D6B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445E"/>
    <w:rsid w:val="009452E1"/>
    <w:rsid w:val="00961DFF"/>
    <w:rsid w:val="00967439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E1C0B"/>
    <w:rsid w:val="00B20E5D"/>
    <w:rsid w:val="00B2195C"/>
    <w:rsid w:val="00B341B7"/>
    <w:rsid w:val="00B43379"/>
    <w:rsid w:val="00B50865"/>
    <w:rsid w:val="00B64C47"/>
    <w:rsid w:val="00B656DE"/>
    <w:rsid w:val="00B76C59"/>
    <w:rsid w:val="00B84592"/>
    <w:rsid w:val="00B84DB6"/>
    <w:rsid w:val="00B97F90"/>
    <w:rsid w:val="00BA50E4"/>
    <w:rsid w:val="00BB65CB"/>
    <w:rsid w:val="00BF2265"/>
    <w:rsid w:val="00C2344A"/>
    <w:rsid w:val="00C2696D"/>
    <w:rsid w:val="00C40A13"/>
    <w:rsid w:val="00C44036"/>
    <w:rsid w:val="00C570B3"/>
    <w:rsid w:val="00C81C9A"/>
    <w:rsid w:val="00C91859"/>
    <w:rsid w:val="00CA770C"/>
    <w:rsid w:val="00CE03A7"/>
    <w:rsid w:val="00CE2744"/>
    <w:rsid w:val="00CF3175"/>
    <w:rsid w:val="00D54D06"/>
    <w:rsid w:val="00D83B38"/>
    <w:rsid w:val="00D85B31"/>
    <w:rsid w:val="00D938AB"/>
    <w:rsid w:val="00DA016E"/>
    <w:rsid w:val="00DF2520"/>
    <w:rsid w:val="00E14F30"/>
    <w:rsid w:val="00E208B8"/>
    <w:rsid w:val="00E51837"/>
    <w:rsid w:val="00E67229"/>
    <w:rsid w:val="00EA699C"/>
    <w:rsid w:val="00EE1EA8"/>
    <w:rsid w:val="00F12269"/>
    <w:rsid w:val="00F26AA0"/>
    <w:rsid w:val="00F361F1"/>
    <w:rsid w:val="00F371DE"/>
    <w:rsid w:val="00F5096A"/>
    <w:rsid w:val="00F55EA8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930FB5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78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18</cp:revision>
  <dcterms:created xsi:type="dcterms:W3CDTF">2020-02-11T13:21:00Z</dcterms:created>
  <dcterms:modified xsi:type="dcterms:W3CDTF">2021-02-17T23:28:00Z</dcterms:modified>
</cp:coreProperties>
</file>